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3" w:name="cover-letter"/>
    <w:p>
      <w:pPr>
        <w:pStyle w:val="Heading1"/>
      </w:pPr>
      <w:r>
        <w:t xml:space="preserve">Cover Letter</w:t>
      </w:r>
    </w:p>
    <w:p>
      <w:pPr>
        <w:pStyle w:val="FirstParagraph"/>
      </w:pPr>
      <w:r>
        <w:t xml:space="preserve">Dear [Hiring Manager's Name],</w:t>
      </w:r>
      <w:r>
        <w:br/>
      </w:r>
      <w:r>
        <w:t xml:space="preserve">I am writing to express my enthusiastic interest in the Librarian position at [Library Name] in Thailand Bangkok. As a dedicated professional with over [X years] of experience in library science, I am eager to contribute my expertise, passion for knowledge, and cultural adaptability to a dynamic institution like yours. This opportunity aligns perfectly with my career goals and my desire to work in a vibrant city such as Bangkok, where the fusion of tradition and modernity creates a unique environment for learning and innovation.</w:t>
      </w:r>
    </w:p>
    <w:bookmarkStart w:id="20" w:name="professional-background-as-a-librarian"/>
    <w:p>
      <w:pPr>
        <w:pStyle w:val="Heading2"/>
      </w:pPr>
      <w:r>
        <w:t xml:space="preserve">Professional Background as a Librarian</w:t>
      </w:r>
    </w:p>
    <w:p>
      <w:pPr>
        <w:pStyle w:val="FirstParagraph"/>
      </w:pPr>
      <w:r>
        <w:t xml:space="preserve">Throughout my career as a Librarian, I have consistently prioritized the mission of fostering access to information, promoting lifelong learning, and creating inclusive spaces for diverse communities. My experience spans multiple library settings, including academic, public, and special libraries, where I have honed skills in collection development, reference services, digital resource management, and community engagement. For instance, at [Previous Library Name], I led a project to digitize rare manuscripts and organize thematic exhibitions that attracted both local and international visitors. This initiative not only preserved cultural heritage but also strengthened the library’s role as a hub for dialogue and education.</w:t>
      </w:r>
    </w:p>
    <w:p>
      <w:pPr>
        <w:pStyle w:val="BodyText"/>
      </w:pPr>
      <w:r>
        <w:t xml:space="preserve">One of my core strengths as a Librarian is my ability to adapt to evolving technological landscapes. I have implemented innovative systems such as integrated library management software (e.g., Koha, Alma) and curated online resources that cater to varied user needs. In addition, I have developed programs for children, teens, and adults that emphasize literacy, critical thinking, and digital literacy. For example, a community-based storytelling series I designed in [Previous Location] saw a 40% increase in youth participation over two years. These experiences have reinforced my belief that libraries are not just repositories of books but living institutions that empower individuals and communities.</w:t>
      </w:r>
    </w:p>
    <w:bookmarkEnd w:id="20"/>
    <w:bookmarkStart w:id="21" w:name="Xd0d84522fdaa32bd055f73e4abf9f2ae74e67d4"/>
    <w:p>
      <w:pPr>
        <w:pStyle w:val="Heading2"/>
      </w:pPr>
      <w:r>
        <w:t xml:space="preserve">Why Thailand Bangkok? A Perfect Fit for My Expertise</w:t>
      </w:r>
    </w:p>
    <w:p>
      <w:pPr>
        <w:pStyle w:val="FirstParagraph"/>
      </w:pPr>
      <w:r>
        <w:t xml:space="preserve">Thailand Bangkok is a city of contrasts, where ancient temples stand alongside towering skyscrapers, and a rich cultural heritage coexists with global influences. As a Librarian, I am particularly drawn to the opportunity to work in such an environment, where the library can serve as a bridge between tradition and modernity. Bangkok’s diverse population—comprising locals, expatriates, students, and researchers—demands a library that is both inclusive and responsive to varied needs. My background in multicultural programming and user-centered services has prepared me to contribute meaningfully to this mission.</w:t>
      </w:r>
    </w:p>
    <w:p>
      <w:pPr>
        <w:pStyle w:val="BodyText"/>
      </w:pPr>
      <w:r>
        <w:t xml:space="preserve">Moreover, the libraries in Thailand have a unique role in supporting education and cultural exchange. I am inspired by the vision of [Library Name] to provide equitable access to information and foster a culture of learning. In my previous roles, I have collaborated with local organizations, schools, and universities to create partnerships that enhance outreach. For example, I partnered with a language institute to develop multilingual resource guides that catered to non-native speakers—a skill I believe would be invaluable in Bangkok’s multicultural context. Additionally, my proficiency in [language if applicable] and willingness to learn Thai demonstrate my commitment to integrating into the community and understanding its unique needs.</w:t>
      </w:r>
    </w:p>
    <w:p>
      <w:pPr>
        <w:pStyle w:val="BodyText"/>
      </w:pPr>
      <w:r>
        <w:t xml:space="preserve">Another aspect of working in Thailand Bangkok that resonates with me is the potential to support both local and international academic communities. Many universities and research institutions in Bangkok rely on libraries as critical resources for students, faculty, and scholars. My experience in managing academic collections and providing reference services would enable me to contribute to such efforts. For instance, I have previously assisted researchers in navigating complex databases and locating rare materials, a skill that could directly benefit users at [Library Name]. Furthermore, I am keen to explore opportunities for cross-cultural exchange programs that connect Bangkok’s libraries with global counterparts.</w:t>
      </w:r>
    </w:p>
    <w:bookmarkEnd w:id="21"/>
    <w:bookmarkStart w:id="22" w:name="conclusion"/>
    <w:p>
      <w:pPr>
        <w:pStyle w:val="Heading2"/>
      </w:pPr>
      <w:r>
        <w:t xml:space="preserve">Conclusion</w:t>
      </w:r>
    </w:p>
    <w:p>
      <w:pPr>
        <w:pStyle w:val="FirstParagraph"/>
      </w:pPr>
      <w:r>
        <w:t xml:space="preserve">In conclusion, I am confident that my qualifications as a Librarian, combined with my enthusiasm for working in Thailand Bangkok, make me an ideal candidate for this position. I am particularly excited about the prospect of contributing to a library that values innovation, inclusivity, and community engagement. My goal is to ensure that [Library Name] remains a vital resource for all who seek knowledge, creativity, and connection.</w:t>
      </w:r>
    </w:p>
    <w:p>
      <w:pPr>
        <w:pStyle w:val="BodyText"/>
      </w:pPr>
      <w:r>
        <w:t xml:space="preserve">Thank you for considering my application. I would welcome the opportunity to discuss how my skills and experiences align with the needs of [Library Name]. Please feel free to contact me at [Your Phone Number] or [Your Email Address] at your earliest convenience. I look forward to the possibility of contributing to your institution’s mission and thriving in the dynamic environment of Thailand Bangkok.</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Thailand Bangkok</dc:title>
  <dc:creator/>
  <cp:keywords/>
  <dcterms:created xsi:type="dcterms:W3CDTF">2026-07-21T05:06:32Z</dcterms:created>
  <dcterms:modified xsi:type="dcterms:W3CDTF">2026-07-21T05:06:32Z</dcterms:modified>
</cp:coreProperties>
</file>

<file path=docProps/custom.xml><?xml version="1.0" encoding="utf-8"?>
<Properties xmlns="http://schemas.openxmlformats.org/officeDocument/2006/custom-properties" xmlns:vt="http://schemas.openxmlformats.org/officeDocument/2006/docPropsVTypes"/>
</file>